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w:t>
      </w:r>
      <w:r>
        <w:t xml:space="preserve"> </w:t>
      </w:r>
      <w:r>
        <w:t xml:space="preserve">#### 1) Keyword-Dichte und mögliche fehlende Keywords</w:t>
      </w:r>
      <w:r>
        <w:t xml:space="preserve"> </w:t>
      </w:r>
      <w:r>
        <w:t xml:space="preserve">- **Keyword-Dichte**: Der Text enthält eine Vielzahl relevanter Begriffe und Phrasen wie „Zahnspange“, „kieferorthopädische Behandlungen“, „Zahnfehlstellungen“ und „Lächeln“. Die Dichte dieser Keywords ist jedoch ungleichmäßig verteilt, und es fehlt eine gezielte Integration der vorgeschlagenen Google Ads Keywords.</w:t>
      </w:r>
      <w:r>
        <w:t xml:space="preserve"> </w:t>
      </w:r>
      <w:r>
        <w:t xml:space="preserve">- **Mögliche fehlende Keywords**:</w:t>
      </w:r>
      <w:r>
        <w:t xml:space="preserve"> </w:t>
      </w:r>
      <w:r>
        <w:t xml:space="preserve">- Einige relevante Keywords aus den Google Ads Vorschlägen wie „Zahnzusatzversicherung bei Kindern“, „Retainer Kosten“ und „Kieferfehlstellung“ sind nicht explizit im Text vertreten oder nur sehr allgemein behandelt. Sie könnten spezifischer eingeplant werden, um die Sichtbarkeit in Suchmaschinen zu erhöhen.</w:t>
      </w:r>
      <w:r>
        <w:t xml:space="preserve"> </w:t>
      </w:r>
      <w:r>
        <w:t xml:space="preserve">- Die Begriffe „Invisalign“ und „Zahnspangen Englisch“ könnten besser in den Kontext eingefügt werden, um Suchanfragen internationaler oder englischsprachiger Nutzer abzudecken.</w:t>
      </w:r>
      <w:r>
        <w:t xml:space="preserve"> </w:t>
      </w:r>
      <w:r>
        <w:t xml:space="preserve">#### 2) Tonalität und Stil in Bezug auf SEO</w:t>
      </w:r>
      <w:r>
        <w:t xml:space="preserve"> </w:t>
      </w:r>
      <w:r>
        <w:t xml:space="preserve">- **Tonalität**: Der Stil ist professionell, freundlich und einladend, was positiv für potenzielle Patienten ist. Der Text spricht direkt die Bedürfnisse der Zielgruppe an und betont die Vorteile selbstbewusster, gesunder Zähne.</w:t>
      </w:r>
      <w:r>
        <w:t xml:space="preserve"> </w:t>
      </w:r>
      <w:r>
        <w:t xml:space="preserve">- **SEO-Aspekte**: Die Verwendung von natursprachlichen Formulierungen ist gut, könnte jedoch durch den Einsatz von mehr Schlüsselwörtern und Phrasen mit höherem Suchvolumen optimiert werden. Es wäre vorteilhaft, Handlungsaufforderungen (Call-to-Action) klarer zu kennzeichnen und stärker zu integrieren.</w:t>
      </w:r>
      <w:r>
        <w:t xml:space="preserve"> </w:t>
      </w:r>
      <w:r>
        <w:t xml:space="preserve">#### 3) Offensichtliche inhaltliche Lücken</w:t>
      </w:r>
      <w:r>
        <w:t xml:space="preserve"> </w:t>
      </w:r>
      <w:r>
        <w:t xml:space="preserve">- **Frühzeitige Interventionen**: Während die Bedeutung früher Interventionen angesprochen wird, fehlen spezifische Informationen über durchschnittliche Altersstufen und verwandte Kosten, die Eltern helfen könnten, Entscheidungen zu treffen.</w:t>
      </w:r>
      <w:r>
        <w:t xml:space="preserve"> </w:t>
      </w:r>
      <w:r>
        <w:t xml:space="preserve">- **Finanzierung und Versicherung**: Der Finanzierungsaspekt wird kurz erwähnt, jedoch wäre eine detailliertere Erklärung über die Möglichkeiten der Kostenübernahme und spezifischer Versicherungsmöglichkeiten von Vorteil. Dies könnte potenzielle Kunden stärker ansprechen und Vertrauen schaffen.</w:t>
      </w:r>
      <w:r>
        <w:t xml:space="preserve"> </w:t>
      </w:r>
      <w:r>
        <w:t xml:space="preserve">- **Patientenerfahrungen**: Erfahrungsberichte oder Testimonials könnten die Glaubwürdigkeit und das Vertrauen in die Praxis erheblich steigern, was sowohl für die Conversion als auch für SEO wichtig ist.</w:t>
      </w:r>
      <w:r>
        <w:t xml:space="preserve"> </w:t>
      </w:r>
      <w:r>
        <w:t xml:space="preserve">- **Blogs oder Ressourcen**: Inhalte zu häufigen Fragen zu Zahnspangen, Pflege-Anleitungen für Retainer oder Tipps zu einer besseren Mundhygiene könnten in Form eines Blogs oder einer Wissensdatenbank hinzugefügt werden, um die Sichtbarkeit in den organischen Suchergebnissen zu erhöhen und Nutzer langfristig auf der Seite zu halten.</w:t>
      </w:r>
      <w:r>
        <w:t xml:space="preserve"> </w:t>
      </w:r>
      <w:r>
        <w:t xml:space="preserve">### Fazit</w:t>
      </w:r>
      <w:r>
        <w:t xml:space="preserve"> </w:t>
      </w:r>
      <w:r>
        <w:t xml:space="preserve">Die Webseite hat eine solide Basis, um potenzielle Patienten anzuziehen. Durch gezielte Integration relevanter Keywords, Optimierung der Tonalität und Abdeckung inhaltlicher Lücken kann die SEO-Performance verbessert werden, was zu einer höheren Sichtbarkeit und letztlich mehr Terminvereinbarungen führen würde. Eine regelmäßige Aktualisierung der Inhalte könnte zudem dazu beitragen, das Interesse potenzieller Patienten über aktuelle Trends und Entwicklungen in der Kieferorthopädie aufrechtzuerhalten.</w:t>
      </w:r>
    </w:p>
    <w:p>
      <w:pPr>
        <w:pStyle w:val="BodyText"/>
      </w:pPr>
      <w:r>
        <w:t xml:space="preserve">Erklärung der Verbesserungen:</w:t>
      </w:r>
    </w:p>
    <w:p>
      <w:pPr>
        <w:pStyle w:val="BodyText"/>
      </w:pPr>
      <w:r>
        <w:t xml:space="preserve">1) Der optimierte Text enthält präzisere Formulierungen, verstärkt die Klarheit und Lesbarkeit und verwendet gezielt relevante Schlüsselbegriffe wie "Behandlungsspektrum", "gesunde Mundgesundheit" und "individualisierte Behandlungspläne". Zudem wurden einige Abschnitte ausführlicher gestaltet, was die Vertrauenswürdigkeit erhöht.</w:t>
      </w:r>
      <w:r>
        <w:t xml:space="preserve"> </w:t>
      </w:r>
      <w:r>
        <w:t xml:space="preserve">2) Diese Verbesserungen sind aus SEO-Sicht hilfreich, da sie die Relevanz der Inhalte für Suchanfragen erhöhen, die Nutzererfahrung verbessern und die Wahrscheinlichkeit steigern, dass die Seite von Suchmaschinen höher eingestuft wird. Klare Ansagen und informative Inhalte führen zu einer längeren Verweildauer der Nutzer auf der Seite, was wiederum die Suchmaschinenrankings positiv beeinfluss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Text enthält eine Vielzahl von Begriffen, die sich auf Zahnspangen und kieferorthopädische Behandlungen beziehen. Hauptkeywords sind Begriffe wie "Zahnspange", "Brackets", "Retainer" und "kieferorthopädische Behandlung". Die Häufigkeit dieser Begriffe ist jedoch nicht unbedingt optimal. Eine gezielte Platzierung von Keywords wie „Kieferorthopädie“, „Zahnkorrektur“, „unsichtbare Zahnspangen“ könnte die Sichtbarkeit verbessern.</w:t>
      </w:r>
      <w:r>
        <w:t xml:space="preserve"> </w:t>
      </w:r>
      <w:r>
        <w:t xml:space="preserve">- **Mögliche fehlende Keywords:** Einige relevante Keywords aus den Google Ads Vorschlägen werden nicht behandelt. Dazu gehören:</w:t>
      </w:r>
      <w:r>
        <w:t xml:space="preserve"> </w:t>
      </w:r>
      <w:r>
        <w:t xml:space="preserve">- „Retainer Kosten“: Dieser Aspekt könnte in den Text integriert werden, um spezifische Fragen von Nutzern zu beantworten.</w:t>
      </w:r>
      <w:r>
        <w:t xml:space="preserve"> </w:t>
      </w:r>
      <w:r>
        <w:t xml:space="preserve">- „Kieferfehlstellung“: Ein expliziter Abschnitt über die Problematik und deren Behandlung könnte für SEO von Vorteil sein.</w:t>
      </w:r>
      <w:r>
        <w:t xml:space="preserve"> </w:t>
      </w:r>
      <w:r>
        <w:t xml:space="preserve">- „Zahnzusatzversicherung“: Informationen hierzu könnten potenzielle Patienten ansprechen, die sich über Kosten und Versicherung informieren wollen.</w:t>
      </w:r>
      <w:r>
        <w:t xml:space="preserve"> </w:t>
      </w:r>
      <w:r>
        <w:t xml:space="preserve">#### 2) Tonalität und Stil in Bezug auf SEO</w:t>
      </w:r>
      <w:r>
        <w:t xml:space="preserve"> </w:t>
      </w:r>
      <w:r>
        <w:t xml:space="preserve">- **Tonalität:** Der Text ist professionell und informativ, was für eine Zahnarztpraxis angemessen ist. Er vermittelt Vertrauen und Fachwissen. Die Verwendung von Handlungsempfehlungen ("Vereinbaren Sie jetzt Ihr unverbindliches Beratungsgespräch") ist positiv und fördert die Conversion.</w:t>
      </w:r>
      <w:r>
        <w:t xml:space="preserve"> </w:t>
      </w:r>
      <w:r>
        <w:t xml:space="preserve">- **Stil:** Der Stil ist klar und strukturiert, wobei die verschiedene Behandlungsarten verständlich erklärt werden. Für SEO-Zwecke könnte der Text jedoch stimulierendere und emotionalere Sprache nutzen, um die Leser stärker zu engagieren (z.B. durch Geschichten von Behandlungserfolgen). Auch die Verwendung von Fragen könnte helfen, die Interaktion zu steigern.</w:t>
      </w:r>
      <w:r>
        <w:t xml:space="preserve"> </w:t>
      </w:r>
      <w:r>
        <w:t xml:space="preserve">#### 3) Offensichtliche inhaltliche Lücken</w:t>
      </w:r>
      <w:r>
        <w:t xml:space="preserve"> </w:t>
      </w:r>
      <w:r>
        <w:t xml:space="preserve">- **Fehlende Detailinformationen:** Der Text liefert zwar allgemeine Informationen über verschiedene Arten von Zahnspangen, lässt jedoch spezifische Details wie Preise, Anwendungsgebiete, Behandlungsschritte und Patientenerfahrungen vermissen. Das Hinzufügen dieser Details könnte für potenzielle Kunden entscheidend sein.</w:t>
      </w:r>
      <w:r>
        <w:t xml:space="preserve"> </w:t>
      </w:r>
      <w:r>
        <w:t xml:space="preserve">- **Patientenbildung:** Blogartikel oder FAQ-Sektionen könnten zusätzliche Erklärungen zu Themen wie Behandlungsdauer, Pflege der Zahnspangen und Nachsorge bieten.</w:t>
      </w:r>
      <w:r>
        <w:t xml:space="preserve"> </w:t>
      </w:r>
      <w:r>
        <w:t xml:space="preserve">- **Zielgruppenansprache:** Während der Text auf Erwachsene und Kinder abzielt, könnte noch stärker differenziert werden, indem spezifische Vorteile und Erfahrungsberichte für verschiedene Altersgruppen besonders hervorgehoben werden.</w:t>
      </w:r>
      <w:r>
        <w:t xml:space="preserve"> </w:t>
      </w:r>
      <w:r>
        <w:t xml:space="preserve">- **SEO-Optimierung:** Interne Verlinkungen zu relevanten Unterseiten oder Blogbeiträgen könnten die SEO-Wirkung verstärken. Externe Links zu anerkannten zahnmedizinischen Institutionen könnten die Autorität erhöhen.</w:t>
      </w:r>
      <w:r>
        <w:t xml:space="preserve"> </w:t>
      </w:r>
      <w:r>
        <w:t xml:space="preserve">### Fazit:</w:t>
      </w:r>
      <w:r>
        <w:t xml:space="preserve"> </w:t>
      </w:r>
      <w:r>
        <w:t xml:space="preserve">Die Webseite hat eine solide Basis in Bezug auf die Präsentation von Behandlungsmöglichkeiten, benötigt jedoch Optimierungen in der Keyword-Dichte, Stil und Content-Vielfalt. Eine stärkere Fokussierung auf spezifische Keywords und themenrelevante Inhalte könnte die Sichtbarkeit in den Suchergebnissen und die Nutzerbindung verbessern.</w:t>
      </w:r>
    </w:p>
    <w:p>
      <w:pPr>
        <w:pStyle w:val="BodyText"/>
      </w:pPr>
      <w:r>
        <w:t xml:space="preserve">Erklärung der Verbesserungen:</w:t>
      </w:r>
    </w:p>
    <w:p>
      <w:pPr>
        <w:pStyle w:val="BodyText"/>
      </w:pPr>
      <w:r>
        <w:t xml:space="preserve">1) Der Text wurde verbessert durch die Verwendung präziserer und ansprechendere Formulierungen, eine klarere Struktur sowie das gezielte Einfügen von relevanten Keywords und Phrasen. Es wurde darauf geachtet, Fachterminologie zu nutzen und den Nutzen der Behandlungen für die Zielgruppe hervorzuheben.</w:t>
      </w:r>
      <w:r>
        <w:t xml:space="preserve"> </w:t>
      </w:r>
      <w:r>
        <w:t xml:space="preserve">2) Diese Verbesserungen sind aus SEO-Sicht hilfreich, da sie die Lesbarkeit und Benutzererfahrung erhöhen, relevante Keywords für Suchmaschinen hervorheben und somit die Sichtbarkeit in den Suchergebnissen verbessern. Eine klare Ansprache der Zielgruppe und deren Bedürfnisse steigert die Chancen auf höhere Conversion-Rat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aktuelle Inhalt der Webseite verwendet spezifische Begriffe wie "Behandlung", "Zahnschiene", "Zahnspange" und "Behandlungsplan". Die entsprechenden Keywords sind jedoch nicht durchgängig im Text vorhanden, und es fehlt an Variation.</w:t>
      </w:r>
      <w:r>
        <w:t xml:space="preserve"> </w:t>
      </w:r>
      <w:r>
        <w:t xml:space="preserve">- **Fehlende Keywords:** Eine Integration von Schlüsselbegriffen aus den Google Ads Vorschlägen könnte den SEO-Wert der Seite steigern. Insbesondere:</w:t>
      </w:r>
      <w:r>
        <w:t xml:space="preserve"> </w:t>
      </w:r>
      <w:r>
        <w:t xml:space="preserve">- **"Kieferorthopädie"** und Variation (z. B. "kieferorthopädische Behandlung", "Kieferorthopäden")</w:t>
      </w:r>
      <w:r>
        <w:t xml:space="preserve"> </w:t>
      </w:r>
      <w:r>
        <w:t xml:space="preserve">- **"Invisalign"**: Erfahrung oder Vergleiche mit anderen Behandlungsmethoden (z. B. „unsichtbare Zahnschiene“)</w:t>
      </w:r>
      <w:r>
        <w:t xml:space="preserve"> </w:t>
      </w:r>
      <w:r>
        <w:t xml:space="preserve">- **„Retainer Kosten“ und „Retainer Zähne“**: Eine detaillierte Erklärung zu Preisen und Arten von Retainern könnte wertvoll sein.</w:t>
      </w:r>
      <w:r>
        <w:t xml:space="preserve"> </w:t>
      </w:r>
      <w:r>
        <w:t xml:space="preserve">- **Lokal-SEO:** Optimierung durch den Hinweis auf den Standort (z. B. „zahnärztliche Behandlung in Essen“), ist besonders bei geografisch orientierten Keywords wie „zahnärzte essen rüttenscheid“ relevant.</w:t>
      </w:r>
      <w:r>
        <w:t xml:space="preserve"> </w:t>
      </w:r>
      <w:r>
        <w:t xml:space="preserve">#### 2) Tonalität und Stil in Bezug auf SEO</w:t>
      </w:r>
      <w:r>
        <w:t xml:space="preserve"> </w:t>
      </w:r>
      <w:r>
        <w:t xml:space="preserve">- **Tonalität:** Die Verwendung einer einladenden und professionellen Sprache ist positiv. Die Tonalität spricht sowohl potentielle Patienten als auch Eltern an, was für Vertrauen sorgt.</w:t>
      </w:r>
      <w:r>
        <w:t xml:space="preserve"> </w:t>
      </w:r>
      <w:r>
        <w:t xml:space="preserve">- **SEO-Eignung:** Der Text ist eher informativ, könnte aber durch die Integration von Keywords geschärft werden. Die Verwendung von Absätzen mit klaren Überschriften (H2, H3) könnte die Lesbarkeit verbessern und die Relevanz für Suchmaschinen erhöhen.</w:t>
      </w:r>
      <w:r>
        <w:t xml:space="preserve"> </w:t>
      </w:r>
      <w:r>
        <w:t xml:space="preserve">#### 3) Offensichtliche inhaltliche Lücken</w:t>
      </w:r>
      <w:r>
        <w:t xml:space="preserve"> </w:t>
      </w:r>
      <w:r>
        <w:t xml:space="preserve">- **Detailinformationen:** Es fehlen klare Informationen über die Kosten und Anwendungsparameter verschiedener Behandlungen und Geräte (z. B. Retainer oder verschiedene Arten von Zahnspangen).</w:t>
      </w:r>
      <w:r>
        <w:t xml:space="preserve"> </w:t>
      </w:r>
      <w:r>
        <w:t xml:space="preserve">- **Patienteninformationen:** Ein Abschnitt mit häufig gestellten Fragen (FAQ) könnte die Webseite für Suchanfragen relevanter machen und zusätzlich Informationen liefern, die potenzielle Patienten interessieren (z. B. "Wie lange dauert die Behandlung?", "Was passiert, wenn ich die Tragezeiten nicht einhalte?").</w:t>
      </w:r>
      <w:r>
        <w:t xml:space="preserve"> </w:t>
      </w:r>
      <w:r>
        <w:t xml:space="preserve">- **Testimonials oder Erfahrungsberichte:** Das Hinzufügen von Testimonials könnte das Vertrauen in die Dienstleistungen erhöhen und könnte in SEO Rankings von Vorteil sein, da sie relevante und authentische Inhalte bieten.</w:t>
      </w:r>
      <w:r>
        <w:t xml:space="preserve"> </w:t>
      </w:r>
      <w:r>
        <w:t xml:space="preserve">- **Blog- oder Artikelbereich:** Eine Sektion mit informativen Artikeln über zahnmedizinische Themen könnte das Engagement erhöhen und die Sichtbarkeit in Suchmaschinen verbessern.</w:t>
      </w:r>
      <w:r>
        <w:t xml:space="preserve"> </w:t>
      </w:r>
      <w:r>
        <w:t xml:space="preserve">### Fazit</w:t>
      </w:r>
      <w:r>
        <w:t xml:space="preserve"> </w:t>
      </w:r>
      <w:r>
        <w:t xml:space="preserve">Die Webseite hat eine solide Grundlage, aber durch die gezielte Optimierung der Keyword-Nutzung, das Schließen inhaltlicher Lücken und die Verbesserung der Struktur kann die SEO-Performance erheblich gesteigert werden. Insbesondere die Ausrichtung auf lokale Suchanfragen und die Bereitstellung nützlicher Informationen für die Nutzer sollten Priorität haben.</w:t>
      </w:r>
    </w:p>
    <w:p>
      <w:pPr>
        <w:pStyle w:val="BodyText"/>
      </w:pPr>
      <w:r>
        <w:t xml:space="preserve">Erklärung der Verbesserungen:</w:t>
      </w:r>
    </w:p>
    <w:p>
      <w:pPr>
        <w:pStyle w:val="BodyText"/>
      </w:pPr>
      <w:r>
        <w:t xml:space="preserve">1) Der optimierte Text enthält präzisere Formulierungen, wodurch die Lesbarkeit und Verständlichkeit erhöht wird. Außerdem wurden relevante Keywords wie "zahnärztliche Zusatzversicherungen" und eine spezifische Standortangabe ("in Essen-Rüttenscheid") hinzugefügt, was die lokale Auffindbarkeit verbessert. Des Weiteren werden einige Begriffe wie "Therapie" und "zahnärztliche Versorgung" verwendet, die eine bessere Zielgruppenansprache ermöglichen.</w:t>
      </w:r>
      <w:r>
        <w:t xml:space="preserve"> </w:t>
      </w:r>
      <w:r>
        <w:t xml:space="preserve">2) Aus SEO-Sicht verbessert sich die Auffindbarkeit in Suchmaschinen durch relevante Keywords und lokale Verankerung. Die verbesserte Lesbarkeit steigert die Nutzererfahrung, was zu längeren Verweildauern auf der Seite führen und somit das Ranking erhöhen kann. Eine klare Ansprache und informative Inhalte fördern zudem die Wahrscheinlichkeit von Interaktionen und Anfrag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aktuelle Text enthält viele relevante Keywords, die im Kontext der klaren Aligner und Kieferorthopädie stehen. Jedoch könnten häufigere Begriffe, die spezifischere Suchanfragen abdecken, besser integriert werden. Keywords wie "Invisalign", "Zahnspangen", "retainer" und "Kieferorthopädie" könnten in den Fließtext eingearbeitet werden, um die Relevanz zu erhöhen.</w:t>
      </w:r>
      <w:r>
        <w:t xml:space="preserve"> </w:t>
      </w:r>
      <w:r>
        <w:t xml:space="preserve">- **Fehlende Keywords**: Einige der Google Ads Vorschläge werden nicht ausreichend abgedeckt. Insbesondere Begriffe wie "Invisalign Erfahrung", "Zahnärzte", "Retainer Kosten" sowie spezifische lokale Begriffe (z.B. "KFO Essen") könnten in den Text integriert werden, um besser auf die Zielgruppe einzugehen und lokale Suchanfragen zu bedienen.</w:t>
      </w:r>
      <w:r>
        <w:t xml:space="preserve"> </w:t>
      </w:r>
      <w:r>
        <w:t xml:space="preserve">#### 2) Tonalität und Stil in Bezug auf SEO</w:t>
      </w:r>
      <w:r>
        <w:t xml:space="preserve"> </w:t>
      </w:r>
      <w:r>
        <w:t xml:space="preserve">- **Tonalität**: Die Sprache ist allgemein positiv und ermutigend, was sich gut eignet, um Vertrauen bei potenziellen Kunden aufzubauen. Der Fokus auf die Vorteile der Behandlung wird effektiv kommuniziert.</w:t>
      </w:r>
      <w:r>
        <w:t xml:space="preserve"> </w:t>
      </w:r>
      <w:r>
        <w:t xml:space="preserve">- **Stil**: Der Stil ist informell und einladend, was für Landing Pages im Gesundheitsbereich vorteilhaft ist. Es fehlt jedoch an einer stärkeren Ansprache von konkreten Bedürfnissen oder Pain Points der Zielgruppe. Eine gezieltere Ansprache könnte helfen, die Conversion-Rate zu verbessern.</w:t>
      </w:r>
      <w:r>
        <w:t xml:space="preserve"> </w:t>
      </w:r>
      <w:r>
        <w:t xml:space="preserve">#### 3) Offensichtliche inhaltliche Lücken</w:t>
      </w:r>
      <w:r>
        <w:t xml:space="preserve"> </w:t>
      </w:r>
      <w:r>
        <w:t xml:space="preserve">- **Detaillierte Informationen**: Der Text könnte von mehr Details über die Behandlungsmethoden, Kosten, Vor- und Nachteile im Vergleich zu traditionellen Zahnspangen profitieren. Nutzer suchen oft nach konkreten Informationen, die ihnen bei der Entscheidungsfindung helfen.</w:t>
      </w:r>
      <w:r>
        <w:t xml:space="preserve"> </w:t>
      </w:r>
      <w:r>
        <w:t xml:space="preserve">- **Patientenerfahrungen**: Erfahrungsberichte oder Testimonials zu "Invisalign" oder den verwendeten Alignern könnten das Vertrauen erhöhen und helfen, Nebenwirkungen oder Bedenken zu adressieren.</w:t>
      </w:r>
      <w:r>
        <w:t xml:space="preserve"> </w:t>
      </w:r>
      <w:r>
        <w:t xml:space="preserve">- **Häufige Fragen (FAQ)**: Ein FAQ-Bereich wäre vorteilhaft, um zusätzliche Informationen bereitzustellen. Hier könnten Fragen zu Behandlungskosten, Behandlungsdauer, die Notwendigkeit von Retainern usw. behandelt werden.</w:t>
      </w:r>
      <w:r>
        <w:t xml:space="preserve"> </w:t>
      </w:r>
      <w:r>
        <w:t xml:space="preserve">- **Lokale SEO**: Die Integration von lokalem Content und Informationen zu Praxisstandorten sowie Zahnärzten in der Region Essen könnte helfen, lokale Suchanfragen besser zu bedienen und die Sichtbarkeit in Suchmaschinen zu erhöhen.</w:t>
      </w:r>
      <w:r>
        <w:t xml:space="preserve"> </w:t>
      </w:r>
      <w:r>
        <w:t xml:space="preserve">### Fazit</w:t>
      </w:r>
      <w:r>
        <w:t xml:space="preserve"> </w:t>
      </w:r>
      <w:r>
        <w:t xml:space="preserve">Um die SEO-Leistung der Webseite zu verbessern, sollte der Inhalt erweitert werden, um spezifische Keywords, Nutzerbedürfnisse und detaillierte Informationen zu integrieren. Eine strategische Optimierung des Textes unter Berücksichtigung der genannten Punkte kann zu einer höheren Sichtbarkeit, besserem Traffic und möglicherweise einer gestiegenen Conversion-Rate führen.</w:t>
      </w:r>
    </w:p>
    <w:p>
      <w:pPr>
        <w:pStyle w:val="BodyText"/>
      </w:pPr>
      <w:r>
        <w:t xml:space="preserve">Erklärung der Verbesserungen:</w:t>
      </w:r>
    </w:p>
    <w:p>
      <w:pPr>
        <w:pStyle w:val="BodyText"/>
      </w:pPr>
      <w:r>
        <w:t xml:space="preserve">1) Der optimierte Text enthält präzisere Formulierungen, ansprechende Beschreibungen, stärkere Handlungsaufforderungen und eine verbesserte Leserführung. Informationen zum Behandlungsort und zur Zielsetzung wurden hinzugefügt, um den regionalen Bezug und die Vorteile der Technik klarer herauszustellen.</w:t>
      </w:r>
      <w:r>
        <w:t xml:space="preserve"> </w:t>
      </w:r>
      <w:r>
        <w:t xml:space="preserve">2) Aus SEO-Sicht verbessert die höhere Keyword-Dichte für relevante Suchbegriffe und die höhere Lesbarkeit die Auffindbarkeit in Suchmaschinen. Verbesserte Textelemente erhöhen die Nutzerbindung und das Interesse, was die Absprungrate senken kann, während die regionalen Hinweise für lokale Suchanfragen von Bedeutung sind.</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die Webseite von RÜ Zahnspange</w:t>
      </w:r>
      <w:r>
        <w:t xml:space="preserve"> </w:t>
      </w:r>
      <w:r>
        <w:t xml:space="preserve">#### 1. Keyword-Dichte / mögliche fehlende Keywords</w:t>
      </w:r>
      <w:r>
        <w:t xml:space="preserve"> </w:t>
      </w:r>
      <w:r>
        <w:t xml:space="preserve">**Aktuelle Situation:**</w:t>
      </w:r>
      <w:r>
        <w:t xml:space="preserve"> </w:t>
      </w:r>
      <w:r>
        <w:t xml:space="preserve">- Der Text enthält relevante Keywords in Bezug auf Kieferorthopädie und bietet Informationen über die Praxis und ihre USP (Unique Selling Propositions). Es fehlen jedoch spezifische Keywords, die potenzielle Patienten bei der Suche verwenden könnten.</w:t>
      </w:r>
      <w:r>
        <w:t xml:space="preserve"> </w:t>
      </w:r>
      <w:r>
        <w:t xml:space="preserve">**Fehlende oder verbesserungswürdige Keywords:**</w:t>
      </w:r>
      <w:r>
        <w:t xml:space="preserve"> </w:t>
      </w:r>
      <w:r>
        <w:t xml:space="preserve">- Es fehlen Schlüsselwörter wie „Kieferorthopädie“ (eindeutiger Bezug), "Zahnspangen", "kindgerechte Kieferorthopädie", und „Behandlungsoptionen“.</w:t>
      </w:r>
      <w:r>
        <w:t xml:space="preserve"> </w:t>
      </w:r>
      <w:r>
        <w:t xml:space="preserve">- Die Google Ads Vorschläge wie „invisalign erfahrung“ und „kieferfehlstellung“ sollten stärker in den Inhalt integriert werden.</w:t>
      </w:r>
      <w:r>
        <w:t xml:space="preserve"> </w:t>
      </w:r>
      <w:r>
        <w:t xml:space="preserve">- Die fehlende Nennung von „Zahnmedizin“ sowie verwandten Begriffen könnte die Sichtbarkeit bei Suchanfragen verringern.</w:t>
      </w:r>
      <w:r>
        <w:t xml:space="preserve"> </w:t>
      </w:r>
      <w:r>
        <w:t xml:space="preserve">**Empfehlung:**</w:t>
      </w:r>
      <w:r>
        <w:t xml:space="preserve"> </w:t>
      </w:r>
      <w:r>
        <w:t xml:space="preserve">- Die Integration von Keywords in Überschriften, Metadaten und im laufenden Text ist entscheidend. Eine Überarbeitung der Inhalte, um die genannten Begriffe gezielt und sinnvoll zu integrieren, wird empfohlen.</w:t>
      </w:r>
      <w:r>
        <w:t xml:space="preserve"> </w:t>
      </w:r>
      <w:r>
        <w:t xml:space="preserve">#### 2. Tonalität und Stil in Bezug auf SEO</w:t>
      </w:r>
      <w:r>
        <w:t xml:space="preserve"> </w:t>
      </w:r>
      <w:r>
        <w:t xml:space="preserve">**Aktuelle Tonalität:**</w:t>
      </w:r>
      <w:r>
        <w:t xml:space="preserve"> </w:t>
      </w:r>
      <w:r>
        <w:t xml:space="preserve">- Der Text hat eine professionelle, warmherzige Tonalität, die zu einer zahnmedizinischen Praxis passt und Vertrauen aufbaut.</w:t>
      </w:r>
      <w:r>
        <w:t xml:space="preserve"> </w:t>
      </w:r>
      <w:r>
        <w:t xml:space="preserve">- Die Informationen werden klar und verständlich präsentiert, jedoch könnte der Stil SEO-technisch optimiert werden, um die Auffindbarkeit zu erhöhen.</w:t>
      </w:r>
      <w:r>
        <w:t xml:space="preserve"> </w:t>
      </w:r>
      <w:r>
        <w:t xml:space="preserve">**SEO-Effektivität:**</w:t>
      </w:r>
      <w:r>
        <w:t xml:space="preserve"> </w:t>
      </w:r>
      <w:r>
        <w:t xml:space="preserve">- Der Text ist ansprechend für Leser, könnte aber durch bestimmte SEO-Elemente wie die Verwendung von aktiven Verben und spezifischen Schlüsselphrasen (anstatt allgemeiner Begriffe) verbessert werden.</w:t>
      </w:r>
      <w:r>
        <w:t xml:space="preserve"> </w:t>
      </w:r>
      <w:r>
        <w:t xml:space="preserve">- Es fehlen klare Handlungsaufrufe (Call-to-Action) im Fließtext, die Patienten zur Kontaktaufnahme animieren.</w:t>
      </w:r>
      <w:r>
        <w:t xml:space="preserve"> </w:t>
      </w:r>
      <w:r>
        <w:t xml:space="preserve">**Empfehlung:**</w:t>
      </w:r>
      <w:r>
        <w:t xml:space="preserve"> </w:t>
      </w:r>
      <w:r>
        <w:t xml:space="preserve">- Die Verwendung aktiver Sprache und das Einbinden stärkerer Handlungsaufforderungen könnten die Conversion erhöhen. Auf Seiten wie „Jetzt Termin vereinbaren“ sollte auch im Text deutlicher verwiesen werden.</w:t>
      </w:r>
      <w:r>
        <w:t xml:space="preserve"> </w:t>
      </w:r>
      <w:r>
        <w:t xml:space="preserve">#### 3. Offensichtliche inhaltliche Lücken</w:t>
      </w:r>
      <w:r>
        <w:t xml:space="preserve"> </w:t>
      </w:r>
      <w:r>
        <w:t xml:space="preserve">**Inhaltliche Mängel:**</w:t>
      </w:r>
      <w:r>
        <w:t xml:space="preserve"> </w:t>
      </w:r>
      <w:r>
        <w:t xml:space="preserve">- Es sind wenig detaillierte Informationen über spezifische Behandlungen und deren Vorteile vorhanden, wie z.B. „Invisalign“ oder andere moderne Kieferorthopädische Techniken.</w:t>
      </w:r>
      <w:r>
        <w:t xml:space="preserve"> </w:t>
      </w:r>
      <w:r>
        <w:t xml:space="preserve">- Es werden keine spezifischen Fragen behandelt, die Patienten häufig stellen (z.B. „Wie lange dauert eine Behandlung?“ oder „Was kann ich von der ersten Sitzung erwarten?“).</w:t>
      </w:r>
      <w:r>
        <w:t xml:space="preserve"> </w:t>
      </w:r>
      <w:r>
        <w:t xml:space="preserve">- Ein Fehlen von Patientenbewertungen oder Erfahrungsberichten könnte das Vertrauen weiter stärken und die Conversion-Raten verbessern.</w:t>
      </w:r>
      <w:r>
        <w:t xml:space="preserve"> </w:t>
      </w:r>
      <w:r>
        <w:t xml:space="preserve">**Empfehlung:**</w:t>
      </w:r>
      <w:r>
        <w:t xml:space="preserve"> </w:t>
      </w:r>
      <w:r>
        <w:t xml:space="preserve">- Ergänzen Sie die Webseite mit häufigen Fragen (FAQ) zu Behandlungen, um sowohl informative als auch suchrelevante Inhalte zu bieten.</w:t>
      </w:r>
      <w:r>
        <w:t xml:space="preserve"> </w:t>
      </w:r>
      <w:r>
        <w:t xml:space="preserve">- Implementieren Sie eine Rubrik für Patientenbewertungen oder Erfolgsgeschichten.</w:t>
      </w:r>
      <w:r>
        <w:t xml:space="preserve"> </w:t>
      </w:r>
      <w:r>
        <w:t xml:space="preserve">- Bieten Sie detaillierte Beschreibungen zu den verschiedenen Behandlungsmethoden an, um mehr Suchanfragen abzudecken und Nutzer besser zu informieren.</w:t>
      </w:r>
      <w:r>
        <w:t xml:space="preserve"> </w:t>
      </w:r>
      <w:r>
        <w:t xml:space="preserve">### Fazit</w:t>
      </w:r>
      <w:r>
        <w:t xml:space="preserve"> </w:t>
      </w:r>
      <w:r>
        <w:t xml:space="preserve">Die Webseite von RÜ Zahnspange zeigt eine solide Grundlage in Begriffen und Tonalität für eine zahmedizinische Praxis, jedoch gibt es erhebliche Möglichkeiten zur Optimierung. Durch die strategische Implementierung der empfohlenen Keywords, die Integration von Handlungsaufforderungen sowie das Schließen inhaltlicher Lücken kann die Sichtbarkeit in Suchmaschinen erheblich verbessert werden, was letztendlich zu einer höheren Patientenanzahl führen sollte.</w:t>
      </w:r>
    </w:p>
    <w:p>
      <w:pPr>
        <w:pStyle w:val="BodyText"/>
      </w:pPr>
      <w:r>
        <w:t xml:space="preserve">Erklärung der Verbesserungen:</w:t>
      </w:r>
    </w:p>
    <w:p>
      <w:pPr>
        <w:pStyle w:val="BodyText"/>
      </w:pPr>
      <w:r>
        <w:t xml:space="preserve">1) **Verbesserungen**: Der neue Text bietet präzisere Formulierungen, zusätzliche relevante Informationen wie die Thematisierung von Zahnzusatzversicherungen und betont die fachliche Expertise des Teams sowie die angenehme Patientenerfahrung. Auch der Umfang der Informationen über Dr. Graf und deren internationale Erfahrung wurde erweitert.</w:t>
      </w:r>
      <w:r>
        <w:t xml:space="preserve"> </w:t>
      </w:r>
      <w:r>
        <w:t xml:space="preserve">2) **SEO-Nutzen**: Die verbesserte Keyword-Integration (z.B. "Kieferorthopädie", "Zahnzusatzversicherung") und die Bereitstellung informativer Inhalte erhöht die Sichtbarkeit in Suchmaschinen und verbessert die Chance, höher eingestuft zu werden. Zudem trägt die Betonung der Patientenorientierung zur Verbesserung der Nutzererfahrung bei, was positive Verweildauer und Interaktionen förder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1T23:20:56Z</dcterms:created>
  <dcterms:modified xsi:type="dcterms:W3CDTF">2025-04-01T23:20:56Z</dcterms:modified>
</cp:coreProperties>
</file>

<file path=docProps/custom.xml><?xml version="1.0" encoding="utf-8"?>
<Properties xmlns="http://schemas.openxmlformats.org/officeDocument/2006/custom-properties" xmlns:vt="http://schemas.openxmlformats.org/officeDocument/2006/docPropsVTypes"/>
</file>